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F5C4DC3" w:rsidR="00F47260" w:rsidRPr="00F47260" w:rsidRDefault="00F636E3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4/21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126CFCF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F636E3">
        <w:rPr>
          <w:rFonts w:ascii="Lato" w:hAnsi="Lato"/>
          <w:color w:val="000000"/>
          <w:sz w:val="24"/>
          <w:szCs w:val="24"/>
        </w:rPr>
        <w:t xml:space="preserve">five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F636E3">
        <w:rPr>
          <w:rFonts w:ascii="Lato" w:hAnsi="Lato"/>
          <w:color w:val="000000"/>
          <w:sz w:val="24"/>
          <w:szCs w:val="24"/>
        </w:rPr>
        <w:t>s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F636E3">
        <w:rPr>
          <w:rFonts w:ascii="Lato" w:hAnsi="Lato"/>
          <w:color w:val="000000"/>
          <w:sz w:val="24"/>
          <w:szCs w:val="24"/>
        </w:rPr>
        <w:t>are</w:t>
      </w:r>
      <w:r w:rsidR="00A248AC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A7D6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A7D66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BFDB8" w14:textId="77777777" w:rsidR="004A7D66" w:rsidRDefault="004A7D66" w:rsidP="00271D05">
      <w:r>
        <w:separator/>
      </w:r>
    </w:p>
  </w:endnote>
  <w:endnote w:type="continuationSeparator" w:id="0">
    <w:p w14:paraId="22152AA0" w14:textId="77777777" w:rsidR="004A7D66" w:rsidRDefault="004A7D66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7125B" w14:textId="77777777" w:rsidR="004A7D66" w:rsidRDefault="004A7D66" w:rsidP="00271D05">
      <w:r>
        <w:separator/>
      </w:r>
    </w:p>
  </w:footnote>
  <w:footnote w:type="continuationSeparator" w:id="0">
    <w:p w14:paraId="644ED34E" w14:textId="77777777" w:rsidR="004A7D66" w:rsidRDefault="004A7D66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mwMKwFANz1LF4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94544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02769"/>
    <w:rsid w:val="00334556"/>
    <w:rsid w:val="003537F2"/>
    <w:rsid w:val="0035430D"/>
    <w:rsid w:val="00355B1B"/>
    <w:rsid w:val="003619D0"/>
    <w:rsid w:val="00362F44"/>
    <w:rsid w:val="00370157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A7D66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335CF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59F"/>
    <w:rsid w:val="00923E11"/>
    <w:rsid w:val="0096222F"/>
    <w:rsid w:val="0097085A"/>
    <w:rsid w:val="009A394C"/>
    <w:rsid w:val="00A02591"/>
    <w:rsid w:val="00A11E35"/>
    <w:rsid w:val="00A2010C"/>
    <w:rsid w:val="00A248AC"/>
    <w:rsid w:val="00A26FBD"/>
    <w:rsid w:val="00A33C1C"/>
    <w:rsid w:val="00A40DE7"/>
    <w:rsid w:val="00A60E0C"/>
    <w:rsid w:val="00A64511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05D5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607C"/>
    <w:rsid w:val="00EC7EC4"/>
    <w:rsid w:val="00ED5C4D"/>
    <w:rsid w:val="00EF6049"/>
    <w:rsid w:val="00F0671E"/>
    <w:rsid w:val="00F32C38"/>
    <w:rsid w:val="00F35572"/>
    <w:rsid w:val="00F378F7"/>
    <w:rsid w:val="00F47260"/>
    <w:rsid w:val="00F47819"/>
    <w:rsid w:val="00F51024"/>
    <w:rsid w:val="00F57931"/>
    <w:rsid w:val="00F636E3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4-22T01:26:00Z</dcterms:created>
  <dcterms:modified xsi:type="dcterms:W3CDTF">2021-04-22T01:26:00Z</dcterms:modified>
</cp:coreProperties>
</file>